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0DDEC" w14:textId="20CDF216" w:rsidR="008C5C75" w:rsidRDefault="0064573C">
      <w:pPr>
        <w:rPr>
          <w:rFonts w:ascii="Arial" w:hAnsi="Arial" w:cs="Arial"/>
          <w:b/>
          <w:bCs/>
          <w:color w:val="833177"/>
          <w:sz w:val="32"/>
          <w:szCs w:val="32"/>
        </w:rPr>
      </w:pPr>
      <w:r w:rsidRPr="0064573C">
        <w:rPr>
          <w:rFonts w:ascii="Arial" w:hAnsi="Arial" w:cs="Arial"/>
          <w:b/>
          <w:bCs/>
          <w:color w:val="833177"/>
          <w:sz w:val="32"/>
          <w:szCs w:val="32"/>
        </w:rPr>
        <w:t>Sample Church Email</w:t>
      </w:r>
    </w:p>
    <w:p w14:paraId="17CD044C" w14:textId="74C9729A" w:rsidR="0064573C" w:rsidRDefault="0064573C">
      <w:pPr>
        <w:rPr>
          <w:rFonts w:ascii="Arial" w:hAnsi="Arial" w:cs="Arial"/>
          <w:sz w:val="24"/>
          <w:szCs w:val="24"/>
        </w:rPr>
      </w:pPr>
      <w:r>
        <w:rPr>
          <w:rFonts w:ascii="Arial" w:hAnsi="Arial" w:cs="Arial"/>
          <w:sz w:val="24"/>
          <w:szCs w:val="24"/>
        </w:rPr>
        <w:t xml:space="preserve">Dear Church Family, </w:t>
      </w:r>
    </w:p>
    <w:p w14:paraId="6F3E815E" w14:textId="7FAF7C27" w:rsidR="0064573C" w:rsidRDefault="0064573C">
      <w:pPr>
        <w:rPr>
          <w:rFonts w:ascii="Arial" w:hAnsi="Arial" w:cs="Arial"/>
          <w:sz w:val="24"/>
          <w:szCs w:val="24"/>
        </w:rPr>
      </w:pPr>
      <w:r>
        <w:rPr>
          <w:rFonts w:ascii="Arial" w:hAnsi="Arial" w:cs="Arial"/>
          <w:sz w:val="24"/>
          <w:szCs w:val="24"/>
        </w:rPr>
        <w:t>Healing hearts and saving lives. This is the heartbeat of the message of A Hope Center. On Saturday, August 21</w:t>
      </w:r>
      <w:r w:rsidRPr="0064573C">
        <w:rPr>
          <w:rFonts w:ascii="Arial" w:hAnsi="Arial" w:cs="Arial"/>
          <w:sz w:val="24"/>
          <w:szCs w:val="24"/>
          <w:vertAlign w:val="superscript"/>
        </w:rPr>
        <w:t>st</w:t>
      </w:r>
      <w:r>
        <w:rPr>
          <w:rFonts w:ascii="Arial" w:hAnsi="Arial" w:cs="Arial"/>
          <w:sz w:val="24"/>
          <w:szCs w:val="24"/>
        </w:rPr>
        <w:t xml:space="preserve">, the ministry of A Hope Center will be hosting their Annual Strides of Hope Walkathon. You have the opportunity to make a difference, one life at a time! </w:t>
      </w:r>
    </w:p>
    <w:p w14:paraId="0A3ADBC2" w14:textId="4BC283F5" w:rsidR="0064573C" w:rsidRDefault="0064573C">
      <w:pPr>
        <w:rPr>
          <w:rFonts w:ascii="Arial" w:hAnsi="Arial" w:cs="Arial"/>
          <w:sz w:val="24"/>
          <w:szCs w:val="24"/>
        </w:rPr>
      </w:pPr>
      <w:r>
        <w:rPr>
          <w:rFonts w:ascii="Arial" w:hAnsi="Arial" w:cs="Arial"/>
          <w:sz w:val="24"/>
          <w:szCs w:val="24"/>
        </w:rPr>
        <w:t>Healing. Saving. Educating – this is how A Hope Center is making a difference in over 1,200 lives in Northeast Indiana. Serving in the heart of Fort Wayne and Columbia City, A Hope Center ministers to moms, dads, their babies, students, and families through the following programs: pregnancy and STD testing, limited ultrasounds, education-based incentive programs, pregnancy loss support, post abortion recovery support, and fatherhood mentorship. Each day, they meet the practical, emotional, and spiritual needs of many, sharing the love of Christ and His uncompromising truth while point each towards life-affirming options. Last year 272 women chose life for their babies after receiving an ultrasound from A Hope Center. In addition, the staff and volunteers had over 1,400 spiritual conversations with clients</w:t>
      </w:r>
      <w:r w:rsidR="0011180A">
        <w:rPr>
          <w:rFonts w:ascii="Arial" w:hAnsi="Arial" w:cs="Arial"/>
          <w:sz w:val="24"/>
          <w:szCs w:val="24"/>
        </w:rPr>
        <w:t>. Seeds were planted!</w:t>
      </w:r>
    </w:p>
    <w:p w14:paraId="004D37E2" w14:textId="696AB9BA" w:rsidR="0011180A" w:rsidRDefault="0011180A">
      <w:pPr>
        <w:rPr>
          <w:rFonts w:ascii="Arial" w:hAnsi="Arial" w:cs="Arial"/>
          <w:sz w:val="24"/>
          <w:szCs w:val="24"/>
        </w:rPr>
      </w:pPr>
      <w:r>
        <w:rPr>
          <w:rFonts w:ascii="Arial" w:hAnsi="Arial" w:cs="Arial"/>
          <w:sz w:val="24"/>
          <w:szCs w:val="24"/>
        </w:rPr>
        <w:t>As a church, we are excited about A Hope Center’s life-giving mission! Our goal is to gather [number] walkers from [church name]. YOU can help make this possible. Your support will impact lives today and for generations. Go to ahopecenter.org and in just a few minutes, you can set up your personal fundraising page. Simply send a link via your social media outlets or email to friends, family, co-workers, and neighbors. All of the services A Hope Center offers are completely free of charge and confidential. The funds you raise help make this possible. Please join us for Strides of Hope!</w:t>
      </w:r>
    </w:p>
    <w:p w14:paraId="3E63FB4D" w14:textId="1059772A" w:rsidR="0011180A" w:rsidRDefault="0011180A">
      <w:pPr>
        <w:rPr>
          <w:rFonts w:ascii="Arial" w:hAnsi="Arial" w:cs="Arial"/>
          <w:sz w:val="24"/>
          <w:szCs w:val="24"/>
        </w:rPr>
      </w:pPr>
      <w:r>
        <w:rPr>
          <w:rFonts w:ascii="Arial" w:hAnsi="Arial" w:cs="Arial"/>
          <w:sz w:val="24"/>
          <w:szCs w:val="24"/>
        </w:rPr>
        <w:t>Thank you for making a difference for life!</w:t>
      </w:r>
    </w:p>
    <w:p w14:paraId="533D3FBA" w14:textId="361AA75B" w:rsidR="0011180A" w:rsidRPr="0064573C" w:rsidRDefault="0011180A">
      <w:pPr>
        <w:rPr>
          <w:rFonts w:ascii="Arial" w:hAnsi="Arial" w:cs="Arial"/>
          <w:sz w:val="24"/>
          <w:szCs w:val="24"/>
        </w:rPr>
      </w:pPr>
      <w:r>
        <w:rPr>
          <w:rFonts w:ascii="Arial" w:hAnsi="Arial" w:cs="Arial"/>
          <w:sz w:val="24"/>
          <w:szCs w:val="24"/>
        </w:rPr>
        <w:t>[signed by church leadership or church representative]</w:t>
      </w:r>
    </w:p>
    <w:sectPr w:rsidR="0011180A" w:rsidRPr="00645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sjAyNgcxTM0MlXSUglOLizPz80AKDGsBavrudSwAAAA="/>
  </w:docVars>
  <w:rsids>
    <w:rsidRoot w:val="0064573C"/>
    <w:rsid w:val="0011180A"/>
    <w:rsid w:val="0064573C"/>
    <w:rsid w:val="008C5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EEB20"/>
  <w15:chartTrackingRefBased/>
  <w15:docId w15:val="{74FBFB26-EB6C-40E9-9DB3-F4CC08114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Wilson</dc:creator>
  <cp:keywords/>
  <dc:description/>
  <cp:lastModifiedBy>Cathy Wilson</cp:lastModifiedBy>
  <cp:revision>1</cp:revision>
  <dcterms:created xsi:type="dcterms:W3CDTF">2021-05-26T18:43:00Z</dcterms:created>
  <dcterms:modified xsi:type="dcterms:W3CDTF">2021-05-26T19:02:00Z</dcterms:modified>
</cp:coreProperties>
</file>